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788AB9" w14:textId="77777777" w:rsidR="00B9778F" w:rsidRPr="00B9778F" w:rsidRDefault="00B9778F" w:rsidP="00B9778F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</w:pPr>
      <w:r w:rsidRPr="00B9778F">
        <w:rPr>
          <w:rFonts w:ascii="Segoe UI Emoji" w:eastAsia="Times New Roman" w:hAnsi="Segoe UI Emoji" w:cs="Segoe UI Emoji"/>
          <w:b/>
          <w:bCs/>
          <w:kern w:val="36"/>
          <w:sz w:val="48"/>
          <w:szCs w:val="48"/>
          <w14:ligatures w14:val="none"/>
        </w:rPr>
        <w:t>🎁</w:t>
      </w:r>
      <w:r w:rsidRPr="00B9778F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  <w:t xml:space="preserve"> Packaging Style Recommendation System Based on User Behavior and Emotional Feature Extraction</w:t>
      </w:r>
    </w:p>
    <w:p w14:paraId="0E6EC1A3" w14:textId="77777777" w:rsidR="00B9778F" w:rsidRPr="00B9778F" w:rsidRDefault="00B9778F" w:rsidP="00B9778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B9778F">
        <w:rPr>
          <w:rFonts w:ascii="Segoe UI Emoji" w:eastAsia="Times New Roman" w:hAnsi="Segoe UI Emoji" w:cs="Segoe UI Emoji"/>
          <w:b/>
          <w:bCs/>
          <w:kern w:val="0"/>
          <w:sz w:val="36"/>
          <w:szCs w:val="36"/>
          <w14:ligatures w14:val="none"/>
        </w:rPr>
        <w:t>📝</w:t>
      </w:r>
      <w:r w:rsidRPr="00B9778F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 xml:space="preserve"> Overview</w:t>
      </w:r>
    </w:p>
    <w:p w14:paraId="4A07494E" w14:textId="77777777" w:rsidR="00B9778F" w:rsidRPr="00B9778F" w:rsidRDefault="00B9778F" w:rsidP="00B9778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B9778F">
        <w:rPr>
          <w:rFonts w:ascii="Times New Roman" w:eastAsia="Times New Roman" w:hAnsi="Times New Roman" w:cs="Times New Roman"/>
          <w:kern w:val="0"/>
          <w14:ligatures w14:val="none"/>
        </w:rPr>
        <w:t xml:space="preserve">This project implements an </w:t>
      </w:r>
      <w:r w:rsidRPr="00B9778F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intelligent recommendation system</w:t>
      </w:r>
      <w:r w:rsidRPr="00B9778F">
        <w:rPr>
          <w:rFonts w:ascii="Times New Roman" w:eastAsia="Times New Roman" w:hAnsi="Times New Roman" w:cs="Times New Roman"/>
          <w:kern w:val="0"/>
          <w14:ligatures w14:val="none"/>
        </w:rPr>
        <w:t xml:space="preserve"> that analyzes </w:t>
      </w:r>
      <w:r w:rsidRPr="00B9778F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user behavior</w:t>
      </w:r>
      <w:r w:rsidRPr="00B9778F">
        <w:rPr>
          <w:rFonts w:ascii="Times New Roman" w:eastAsia="Times New Roman" w:hAnsi="Times New Roman" w:cs="Times New Roman"/>
          <w:kern w:val="0"/>
          <w14:ligatures w14:val="none"/>
        </w:rPr>
        <w:t xml:space="preserve"> and </w:t>
      </w:r>
      <w:r w:rsidRPr="00B9778F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emotional features</w:t>
      </w:r>
      <w:r w:rsidRPr="00B9778F">
        <w:rPr>
          <w:rFonts w:ascii="Times New Roman" w:eastAsia="Times New Roman" w:hAnsi="Times New Roman" w:cs="Times New Roman"/>
          <w:kern w:val="0"/>
          <w14:ligatures w14:val="none"/>
        </w:rPr>
        <w:t xml:space="preserve"> from review comments to recommend personalized </w:t>
      </w:r>
      <w:r w:rsidRPr="00B9778F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packaging styles</w:t>
      </w:r>
      <w:r w:rsidRPr="00B9778F">
        <w:rPr>
          <w:rFonts w:ascii="Times New Roman" w:eastAsia="Times New Roman" w:hAnsi="Times New Roman" w:cs="Times New Roman"/>
          <w:kern w:val="0"/>
          <w14:ligatures w14:val="none"/>
        </w:rPr>
        <w:t xml:space="preserve">. It leverages advanced deep learning techniques including </w:t>
      </w:r>
      <w:r w:rsidRPr="00B9778F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BERT</w:t>
      </w:r>
      <w:r w:rsidRPr="00B9778F">
        <w:rPr>
          <w:rFonts w:ascii="Times New Roman" w:eastAsia="Times New Roman" w:hAnsi="Times New Roman" w:cs="Times New Roman"/>
          <w:kern w:val="0"/>
          <w14:ligatures w14:val="none"/>
        </w:rPr>
        <w:t xml:space="preserve">, </w:t>
      </w:r>
      <w:proofErr w:type="spellStart"/>
      <w:r w:rsidRPr="00B9778F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BiRNN</w:t>
      </w:r>
      <w:proofErr w:type="spellEnd"/>
      <w:r w:rsidRPr="00B9778F">
        <w:rPr>
          <w:rFonts w:ascii="Times New Roman" w:eastAsia="Times New Roman" w:hAnsi="Times New Roman" w:cs="Times New Roman"/>
          <w:kern w:val="0"/>
          <w14:ligatures w14:val="none"/>
        </w:rPr>
        <w:t xml:space="preserve">, </w:t>
      </w:r>
      <w:r w:rsidRPr="00B9778F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CNN</w:t>
      </w:r>
      <w:r w:rsidRPr="00B9778F">
        <w:rPr>
          <w:rFonts w:ascii="Times New Roman" w:eastAsia="Times New Roman" w:hAnsi="Times New Roman" w:cs="Times New Roman"/>
          <w:kern w:val="0"/>
          <w14:ligatures w14:val="none"/>
        </w:rPr>
        <w:t xml:space="preserve">, and </w:t>
      </w:r>
      <w:r w:rsidRPr="00B9778F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attention mechanisms</w:t>
      </w:r>
      <w:r w:rsidRPr="00B9778F">
        <w:rPr>
          <w:rFonts w:ascii="Times New Roman" w:eastAsia="Times New Roman" w:hAnsi="Times New Roman" w:cs="Times New Roman"/>
          <w:kern w:val="0"/>
          <w14:ligatures w14:val="none"/>
        </w:rPr>
        <w:t xml:space="preserve">, culminating in a novel model called </w:t>
      </w:r>
      <w:r w:rsidRPr="00B9778F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HAER-UBSA</w:t>
      </w:r>
      <w:r w:rsidRPr="00B9778F">
        <w:rPr>
          <w:rFonts w:ascii="Times New Roman" w:eastAsia="Times New Roman" w:hAnsi="Times New Roman" w:cs="Times New Roman"/>
          <w:kern w:val="0"/>
          <w14:ligatures w14:val="none"/>
        </w:rPr>
        <w:t xml:space="preserve"> (Hierarchical Attention Enhanced Recommendation - User Behavior and Sentiment Analysis).</w:t>
      </w:r>
    </w:p>
    <w:p w14:paraId="14940CEE" w14:textId="77777777" w:rsidR="00B9778F" w:rsidRPr="00B9778F" w:rsidRDefault="00B9778F" w:rsidP="00B9778F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B9778F">
        <w:rPr>
          <w:rFonts w:ascii="Times New Roman" w:eastAsia="Times New Roman" w:hAnsi="Times New Roman" w:cs="Times New Roman"/>
          <w:kern w:val="0"/>
          <w14:ligatures w14:val="none"/>
        </w:rPr>
        <w:pict w14:anchorId="1F85596E">
          <v:rect id="_x0000_i1026" style="width:0;height:1.5pt" o:hralign="center" o:hrstd="t" o:hr="t" fillcolor="#a0a0a0" stroked="f"/>
        </w:pict>
      </w:r>
    </w:p>
    <w:p w14:paraId="0EC0C6E7" w14:textId="77777777" w:rsidR="00B9778F" w:rsidRPr="00B9778F" w:rsidRDefault="00B9778F" w:rsidP="00B9778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B9778F">
        <w:rPr>
          <w:rFonts w:ascii="Segoe UI Emoji" w:eastAsia="Times New Roman" w:hAnsi="Segoe UI Emoji" w:cs="Segoe UI Emoji"/>
          <w:b/>
          <w:bCs/>
          <w:kern w:val="0"/>
          <w:sz w:val="36"/>
          <w:szCs w:val="36"/>
          <w14:ligatures w14:val="none"/>
        </w:rPr>
        <w:t>📌</w:t>
      </w:r>
      <w:r w:rsidRPr="00B9778F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 xml:space="preserve"> Features</w:t>
      </w:r>
    </w:p>
    <w:p w14:paraId="149B477D" w14:textId="77777777" w:rsidR="00B9778F" w:rsidRPr="00B9778F" w:rsidRDefault="00B9778F" w:rsidP="00B9778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B9778F">
        <w:rPr>
          <w:rFonts w:ascii="Segoe UI Emoji" w:eastAsia="Times New Roman" w:hAnsi="Segoe UI Emoji" w:cs="Segoe UI Emoji"/>
          <w:kern w:val="0"/>
          <w14:ligatures w14:val="none"/>
        </w:rPr>
        <w:t>📊</w:t>
      </w:r>
      <w:r w:rsidRPr="00B9778F">
        <w:rPr>
          <w:rFonts w:ascii="Times New Roman" w:eastAsia="Times New Roman" w:hAnsi="Times New Roman" w:cs="Times New Roman"/>
          <w:kern w:val="0"/>
          <w14:ligatures w14:val="none"/>
        </w:rPr>
        <w:t xml:space="preserve"> User behavior modeling from interaction data</w:t>
      </w:r>
    </w:p>
    <w:p w14:paraId="24124966" w14:textId="77777777" w:rsidR="00B9778F" w:rsidRPr="00B9778F" w:rsidRDefault="00B9778F" w:rsidP="00B9778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B9778F">
        <w:rPr>
          <w:rFonts w:ascii="Segoe UI Emoji" w:eastAsia="Times New Roman" w:hAnsi="Segoe UI Emoji" w:cs="Segoe UI Emoji"/>
          <w:kern w:val="0"/>
          <w14:ligatures w14:val="none"/>
        </w:rPr>
        <w:t>🧠</w:t>
      </w:r>
      <w:r w:rsidRPr="00B9778F">
        <w:rPr>
          <w:rFonts w:ascii="Times New Roman" w:eastAsia="Times New Roman" w:hAnsi="Times New Roman" w:cs="Times New Roman"/>
          <w:kern w:val="0"/>
          <w14:ligatures w14:val="none"/>
        </w:rPr>
        <w:t xml:space="preserve"> Emotional feature extraction from review text using </w:t>
      </w:r>
      <w:r w:rsidRPr="00B9778F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 xml:space="preserve">BERT + </w:t>
      </w:r>
      <w:proofErr w:type="spellStart"/>
      <w:r w:rsidRPr="00B9778F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BiRNN</w:t>
      </w:r>
      <w:proofErr w:type="spellEnd"/>
    </w:p>
    <w:p w14:paraId="6C96905D" w14:textId="77777777" w:rsidR="00B9778F" w:rsidRPr="00B9778F" w:rsidRDefault="00B9778F" w:rsidP="00B9778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B9778F">
        <w:rPr>
          <w:rFonts w:ascii="Segoe UI Emoji" w:eastAsia="Times New Roman" w:hAnsi="Segoe UI Emoji" w:cs="Segoe UI Emoji"/>
          <w:kern w:val="0"/>
          <w14:ligatures w14:val="none"/>
        </w:rPr>
        <w:t>🕸️</w:t>
      </w:r>
      <w:r w:rsidRPr="00B9778F">
        <w:rPr>
          <w:rFonts w:ascii="Times New Roman" w:eastAsia="Times New Roman" w:hAnsi="Times New Roman" w:cs="Times New Roman"/>
          <w:kern w:val="0"/>
          <w14:ligatures w14:val="none"/>
        </w:rPr>
        <w:t xml:space="preserve"> Deep feature extraction with </w:t>
      </w:r>
      <w:r w:rsidRPr="00B9778F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CNN + Self-Attention</w:t>
      </w:r>
    </w:p>
    <w:p w14:paraId="672D3678" w14:textId="77777777" w:rsidR="00B9778F" w:rsidRPr="00B9778F" w:rsidRDefault="00B9778F" w:rsidP="00B9778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B9778F">
        <w:rPr>
          <w:rFonts w:ascii="Segoe UI Emoji" w:eastAsia="Times New Roman" w:hAnsi="Segoe UI Emoji" w:cs="Segoe UI Emoji"/>
          <w:kern w:val="0"/>
          <w14:ligatures w14:val="none"/>
        </w:rPr>
        <w:t>🔄</w:t>
      </w:r>
      <w:r w:rsidRPr="00B9778F">
        <w:rPr>
          <w:rFonts w:ascii="Times New Roman" w:eastAsia="Times New Roman" w:hAnsi="Times New Roman" w:cs="Times New Roman"/>
          <w:kern w:val="0"/>
          <w14:ligatures w14:val="none"/>
        </w:rPr>
        <w:t xml:space="preserve"> Fusion of shallow and deep features for rating prediction</w:t>
      </w:r>
    </w:p>
    <w:p w14:paraId="4C8F8F02" w14:textId="77777777" w:rsidR="00B9778F" w:rsidRPr="00B9778F" w:rsidRDefault="00B9778F" w:rsidP="00B9778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B9778F">
        <w:rPr>
          <w:rFonts w:ascii="Segoe UI Emoji" w:eastAsia="Times New Roman" w:hAnsi="Segoe UI Emoji" w:cs="Segoe UI Emoji"/>
          <w:kern w:val="0"/>
          <w14:ligatures w14:val="none"/>
        </w:rPr>
        <w:t>🎯</w:t>
      </w:r>
      <w:r w:rsidRPr="00B9778F">
        <w:rPr>
          <w:rFonts w:ascii="Times New Roman" w:eastAsia="Times New Roman" w:hAnsi="Times New Roman" w:cs="Times New Roman"/>
          <w:kern w:val="0"/>
          <w14:ligatures w14:val="none"/>
        </w:rPr>
        <w:t xml:space="preserve"> Hierarchical Attention mechanism to model user-item relationships</w:t>
      </w:r>
    </w:p>
    <w:p w14:paraId="3A6E0B68" w14:textId="77777777" w:rsidR="00B9778F" w:rsidRPr="00B9778F" w:rsidRDefault="00B9778F" w:rsidP="00B9778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B9778F">
        <w:rPr>
          <w:rFonts w:ascii="Segoe UI Emoji" w:eastAsia="Times New Roman" w:hAnsi="Segoe UI Emoji" w:cs="Segoe UI Emoji"/>
          <w:kern w:val="0"/>
          <w14:ligatures w14:val="none"/>
        </w:rPr>
        <w:t>📈</w:t>
      </w:r>
      <w:r w:rsidRPr="00B9778F">
        <w:rPr>
          <w:rFonts w:ascii="Times New Roman" w:eastAsia="Times New Roman" w:hAnsi="Times New Roman" w:cs="Times New Roman"/>
          <w:kern w:val="0"/>
          <w14:ligatures w14:val="none"/>
        </w:rPr>
        <w:t xml:space="preserve"> Achieved </w:t>
      </w:r>
      <w:r w:rsidRPr="00B9778F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10.34% improvement in MAE</w:t>
      </w:r>
      <w:r w:rsidRPr="00B9778F">
        <w:rPr>
          <w:rFonts w:ascii="Times New Roman" w:eastAsia="Times New Roman" w:hAnsi="Times New Roman" w:cs="Times New Roman"/>
          <w:kern w:val="0"/>
          <w14:ligatures w14:val="none"/>
        </w:rPr>
        <w:t xml:space="preserve"> and </w:t>
      </w:r>
      <w:r w:rsidRPr="00B9778F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10.00% in RMSE</w:t>
      </w:r>
      <w:r w:rsidRPr="00B9778F">
        <w:rPr>
          <w:rFonts w:ascii="Times New Roman" w:eastAsia="Times New Roman" w:hAnsi="Times New Roman" w:cs="Times New Roman"/>
          <w:kern w:val="0"/>
          <w14:ligatures w14:val="none"/>
        </w:rPr>
        <w:t xml:space="preserve"> over baselines</w:t>
      </w:r>
    </w:p>
    <w:p w14:paraId="2AB859CB" w14:textId="77777777" w:rsidR="00B9778F" w:rsidRPr="00B9778F" w:rsidRDefault="00B9778F" w:rsidP="00B9778F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B9778F">
        <w:rPr>
          <w:rFonts w:ascii="Times New Roman" w:eastAsia="Times New Roman" w:hAnsi="Times New Roman" w:cs="Times New Roman"/>
          <w:kern w:val="0"/>
          <w14:ligatures w14:val="none"/>
        </w:rPr>
        <w:pict w14:anchorId="59C481D0">
          <v:rect id="_x0000_i1027" style="width:0;height:1.5pt" o:hralign="center" o:hrstd="t" o:hr="t" fillcolor="#a0a0a0" stroked="f"/>
        </w:pict>
      </w:r>
    </w:p>
    <w:p w14:paraId="7D597F62" w14:textId="77777777" w:rsidR="00B9778F" w:rsidRPr="00B9778F" w:rsidRDefault="00B9778F" w:rsidP="00B9778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B9778F">
        <w:rPr>
          <w:rFonts w:ascii="Segoe UI Emoji" w:eastAsia="Times New Roman" w:hAnsi="Segoe UI Emoji" w:cs="Segoe UI Emoji"/>
          <w:b/>
          <w:bCs/>
          <w:kern w:val="0"/>
          <w:sz w:val="36"/>
          <w:szCs w:val="36"/>
          <w14:ligatures w14:val="none"/>
        </w:rPr>
        <w:t>📂</w:t>
      </w:r>
      <w:r w:rsidRPr="00B9778F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 xml:space="preserve"> Project Structure</w:t>
      </w:r>
    </w:p>
    <w:p w14:paraId="6D78CD1B" w14:textId="77777777" w:rsidR="00B9778F" w:rsidRPr="00B9778F" w:rsidRDefault="00B9778F" w:rsidP="00B9778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proofErr w:type="gramStart"/>
      <w:r w:rsidRPr="00B9778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├── data/                       #</w:t>
      </w:r>
      <w:proofErr w:type="gramEnd"/>
      <w:r w:rsidRPr="00B9778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Raw and preprocessed datasets</w:t>
      </w:r>
    </w:p>
    <w:p w14:paraId="4E618469" w14:textId="77777777" w:rsidR="00B9778F" w:rsidRPr="00B9778F" w:rsidRDefault="00B9778F" w:rsidP="00B9778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B9778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│   ├── user_behavior.csv</w:t>
      </w:r>
    </w:p>
    <w:p w14:paraId="0E2196E0" w14:textId="77777777" w:rsidR="00B9778F" w:rsidRPr="00B9778F" w:rsidRDefault="00B9778F" w:rsidP="00B9778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B9778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│   ├── reviews.csv</w:t>
      </w:r>
    </w:p>
    <w:p w14:paraId="39A5C3FA" w14:textId="77777777" w:rsidR="00B9778F" w:rsidRPr="00B9778F" w:rsidRDefault="00B9778F" w:rsidP="00B9778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B9778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│   └── items.csv</w:t>
      </w:r>
    </w:p>
    <w:p w14:paraId="275C14EE" w14:textId="77777777" w:rsidR="00B9778F" w:rsidRPr="00B9778F" w:rsidRDefault="00B9778F" w:rsidP="00B9778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B9778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├── models/                     # Model architecture files</w:t>
      </w:r>
    </w:p>
    <w:p w14:paraId="129BB067" w14:textId="77777777" w:rsidR="00B9778F" w:rsidRPr="00B9778F" w:rsidRDefault="00B9778F" w:rsidP="00B9778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B9778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│   ├── bert_birnn.py</w:t>
      </w:r>
    </w:p>
    <w:p w14:paraId="79CB0CE5" w14:textId="77777777" w:rsidR="00B9778F" w:rsidRPr="00B9778F" w:rsidRDefault="00B9778F" w:rsidP="00B9778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B9778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│   ├── cnn_attention.py</w:t>
      </w:r>
    </w:p>
    <w:p w14:paraId="7DBAB735" w14:textId="77777777" w:rsidR="00B9778F" w:rsidRPr="00B9778F" w:rsidRDefault="00B9778F" w:rsidP="00B9778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B9778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│   └── haer_ubsa.py</w:t>
      </w:r>
    </w:p>
    <w:p w14:paraId="7F135C91" w14:textId="77777777" w:rsidR="00B9778F" w:rsidRPr="00B9778F" w:rsidRDefault="00B9778F" w:rsidP="00B9778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proofErr w:type="gramStart"/>
      <w:r w:rsidRPr="00B9778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├── utils/                      #</w:t>
      </w:r>
      <w:proofErr w:type="gramEnd"/>
      <w:r w:rsidRPr="00B9778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Preprocessing and utility functions</w:t>
      </w:r>
    </w:p>
    <w:p w14:paraId="24D331AB" w14:textId="77777777" w:rsidR="00B9778F" w:rsidRPr="00B9778F" w:rsidRDefault="00B9778F" w:rsidP="00B9778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B9778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│   ├── preprocess.py</w:t>
      </w:r>
    </w:p>
    <w:p w14:paraId="552544DC" w14:textId="77777777" w:rsidR="00B9778F" w:rsidRPr="00B9778F" w:rsidRDefault="00B9778F" w:rsidP="00B9778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B9778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│   ├── metrics.py</w:t>
      </w:r>
    </w:p>
    <w:p w14:paraId="11CFA0AA" w14:textId="77777777" w:rsidR="00B9778F" w:rsidRPr="00B9778F" w:rsidRDefault="00B9778F" w:rsidP="00B9778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B9778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│   └── train_test_split.py</w:t>
      </w:r>
    </w:p>
    <w:p w14:paraId="65534D15" w14:textId="77777777" w:rsidR="00B9778F" w:rsidRPr="00B9778F" w:rsidRDefault="00B9778F" w:rsidP="00B9778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B9778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├── train.py                    # Training pipeline</w:t>
      </w:r>
    </w:p>
    <w:p w14:paraId="47C108BA" w14:textId="77777777" w:rsidR="00B9778F" w:rsidRPr="00B9778F" w:rsidRDefault="00B9778F" w:rsidP="00B9778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B9778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├── evaluate.py                 # Model evaluation script</w:t>
      </w:r>
    </w:p>
    <w:p w14:paraId="5378A933" w14:textId="77777777" w:rsidR="00B9778F" w:rsidRPr="00B9778F" w:rsidRDefault="00B9778F" w:rsidP="00B9778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B9778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├── requirements.txt            # List of dependencies</w:t>
      </w:r>
    </w:p>
    <w:p w14:paraId="56FFFD5E" w14:textId="77777777" w:rsidR="00B9778F" w:rsidRPr="00B9778F" w:rsidRDefault="00B9778F" w:rsidP="00B9778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B9778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└── README.md                   # You're here!</w:t>
      </w:r>
    </w:p>
    <w:p w14:paraId="35A7D1F2" w14:textId="77777777" w:rsidR="00B9778F" w:rsidRPr="00B9778F" w:rsidRDefault="00B9778F" w:rsidP="00B9778F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B9778F">
        <w:rPr>
          <w:rFonts w:ascii="Times New Roman" w:eastAsia="Times New Roman" w:hAnsi="Times New Roman" w:cs="Times New Roman"/>
          <w:kern w:val="0"/>
          <w14:ligatures w14:val="none"/>
        </w:rPr>
        <w:lastRenderedPageBreak/>
        <w:pict w14:anchorId="62B4F2E2">
          <v:rect id="_x0000_i1028" style="width:0;height:1.5pt" o:hralign="center" o:hrstd="t" o:hr="t" fillcolor="#a0a0a0" stroked="f"/>
        </w:pict>
      </w:r>
    </w:p>
    <w:p w14:paraId="022DFFBE" w14:textId="77777777" w:rsidR="00B9778F" w:rsidRPr="00B9778F" w:rsidRDefault="00B9778F" w:rsidP="00B9778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B9778F">
        <w:rPr>
          <w:rFonts w:ascii="Segoe UI Emoji" w:eastAsia="Times New Roman" w:hAnsi="Segoe UI Emoji" w:cs="Segoe UI Emoji"/>
          <w:b/>
          <w:bCs/>
          <w:kern w:val="0"/>
          <w:sz w:val="36"/>
          <w:szCs w:val="36"/>
          <w14:ligatures w14:val="none"/>
        </w:rPr>
        <w:t>🚀</w:t>
      </w:r>
      <w:r w:rsidRPr="00B9778F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 xml:space="preserve"> How to Run the Code</w:t>
      </w:r>
    </w:p>
    <w:p w14:paraId="39B8D2CC" w14:textId="77777777" w:rsidR="00B9778F" w:rsidRPr="00B9778F" w:rsidRDefault="00B9778F" w:rsidP="00B9778F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B9778F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1</w:t>
      </w:r>
      <w:proofErr w:type="gramStart"/>
      <w:r w:rsidRPr="00B9778F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 xml:space="preserve">. </w:t>
      </w:r>
      <w:r w:rsidRPr="00B9778F">
        <w:rPr>
          <w:rFonts w:ascii="Segoe UI Emoji" w:eastAsia="Times New Roman" w:hAnsi="Segoe UI Emoji" w:cs="Segoe UI Emoji"/>
          <w:b/>
          <w:bCs/>
          <w:kern w:val="0"/>
          <w:sz w:val="27"/>
          <w:szCs w:val="27"/>
          <w14:ligatures w14:val="none"/>
        </w:rPr>
        <w:t>🔧</w:t>
      </w:r>
      <w:r w:rsidRPr="00B9778F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 xml:space="preserve"> Environment</w:t>
      </w:r>
      <w:proofErr w:type="gramEnd"/>
      <w:r w:rsidRPr="00B9778F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 xml:space="preserve"> Setup</w:t>
      </w:r>
    </w:p>
    <w:p w14:paraId="027BAD7D" w14:textId="77777777" w:rsidR="00B9778F" w:rsidRPr="00B9778F" w:rsidRDefault="00B9778F" w:rsidP="00B9778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B9778F">
        <w:rPr>
          <w:rFonts w:ascii="Times New Roman" w:eastAsia="Times New Roman" w:hAnsi="Times New Roman" w:cs="Times New Roman"/>
          <w:kern w:val="0"/>
          <w14:ligatures w14:val="none"/>
        </w:rPr>
        <w:t xml:space="preserve">It is recommended to use a virtual environment or </w:t>
      </w:r>
      <w:proofErr w:type="spellStart"/>
      <w:r w:rsidRPr="00B9778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conda</w:t>
      </w:r>
      <w:proofErr w:type="spellEnd"/>
      <w:r w:rsidRPr="00B9778F">
        <w:rPr>
          <w:rFonts w:ascii="Times New Roman" w:eastAsia="Times New Roman" w:hAnsi="Times New Roman" w:cs="Times New Roman"/>
          <w:kern w:val="0"/>
          <w14:ligatures w14:val="none"/>
        </w:rPr>
        <w:t>.</w:t>
      </w:r>
    </w:p>
    <w:p w14:paraId="5DBB4291" w14:textId="77777777" w:rsidR="00B9778F" w:rsidRPr="00B9778F" w:rsidRDefault="00B9778F" w:rsidP="00B9778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B9778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python -m </w:t>
      </w:r>
      <w:proofErr w:type="spellStart"/>
      <w:r w:rsidRPr="00B9778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venv</w:t>
      </w:r>
      <w:proofErr w:type="spellEnd"/>
      <w:r w:rsidRPr="00B9778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</w:t>
      </w:r>
      <w:proofErr w:type="spellStart"/>
      <w:r w:rsidRPr="00B9778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venv</w:t>
      </w:r>
      <w:proofErr w:type="spellEnd"/>
    </w:p>
    <w:p w14:paraId="73F58A51" w14:textId="77777777" w:rsidR="00B9778F" w:rsidRPr="00B9778F" w:rsidRDefault="00B9778F" w:rsidP="00B9778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B9778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source </w:t>
      </w:r>
      <w:proofErr w:type="spellStart"/>
      <w:r w:rsidRPr="00B9778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venv</w:t>
      </w:r>
      <w:proofErr w:type="spellEnd"/>
      <w:r w:rsidRPr="00B9778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/bin/</w:t>
      </w:r>
      <w:proofErr w:type="gramStart"/>
      <w:r w:rsidRPr="00B9778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activate  #</w:t>
      </w:r>
      <w:proofErr w:type="gramEnd"/>
      <w:r w:rsidRPr="00B9778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On Windows: </w:t>
      </w:r>
      <w:proofErr w:type="spellStart"/>
      <w:r w:rsidRPr="00B9778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venv</w:t>
      </w:r>
      <w:proofErr w:type="spellEnd"/>
      <w:r w:rsidRPr="00B9778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\Scripts\activate</w:t>
      </w:r>
    </w:p>
    <w:p w14:paraId="2DC84DDF" w14:textId="77777777" w:rsidR="00B9778F" w:rsidRPr="00B9778F" w:rsidRDefault="00B9778F" w:rsidP="00B9778F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B9778F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 xml:space="preserve">2. </w:t>
      </w:r>
      <w:r w:rsidRPr="00B9778F">
        <w:rPr>
          <w:rFonts w:ascii="Segoe UI Emoji" w:eastAsia="Times New Roman" w:hAnsi="Segoe UI Emoji" w:cs="Segoe UI Emoji"/>
          <w:b/>
          <w:bCs/>
          <w:kern w:val="0"/>
          <w:sz w:val="27"/>
          <w:szCs w:val="27"/>
          <w14:ligatures w14:val="none"/>
        </w:rPr>
        <w:t>📦</w:t>
      </w:r>
      <w:r w:rsidRPr="00B9778F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 xml:space="preserve"> Install Dependencies</w:t>
      </w:r>
    </w:p>
    <w:p w14:paraId="78603502" w14:textId="77777777" w:rsidR="00B9778F" w:rsidRPr="00B9778F" w:rsidRDefault="00B9778F" w:rsidP="00B9778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B9778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pip install -r requirements.txt</w:t>
      </w:r>
    </w:p>
    <w:p w14:paraId="1DDE7521" w14:textId="77777777" w:rsidR="00B9778F" w:rsidRPr="00B9778F" w:rsidRDefault="00B9778F" w:rsidP="00B9778F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B9778F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3</w:t>
      </w:r>
      <w:proofErr w:type="gramStart"/>
      <w:r w:rsidRPr="00B9778F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 xml:space="preserve">. </w:t>
      </w:r>
      <w:r w:rsidRPr="00B9778F">
        <w:rPr>
          <w:rFonts w:ascii="Segoe UI Emoji" w:eastAsia="Times New Roman" w:hAnsi="Segoe UI Emoji" w:cs="Segoe UI Emoji"/>
          <w:b/>
          <w:bCs/>
          <w:kern w:val="0"/>
          <w:sz w:val="27"/>
          <w:szCs w:val="27"/>
          <w14:ligatures w14:val="none"/>
        </w:rPr>
        <w:t>📁</w:t>
      </w:r>
      <w:r w:rsidRPr="00B9778F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 xml:space="preserve"> Prepare</w:t>
      </w:r>
      <w:proofErr w:type="gramEnd"/>
      <w:r w:rsidRPr="00B9778F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 xml:space="preserve"> Data</w:t>
      </w:r>
    </w:p>
    <w:p w14:paraId="7A403FF0" w14:textId="77777777" w:rsidR="00B9778F" w:rsidRPr="00B9778F" w:rsidRDefault="00B9778F" w:rsidP="00B9778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B9778F">
        <w:rPr>
          <w:rFonts w:ascii="Times New Roman" w:eastAsia="Times New Roman" w:hAnsi="Times New Roman" w:cs="Times New Roman"/>
          <w:kern w:val="0"/>
          <w14:ligatures w14:val="none"/>
        </w:rPr>
        <w:t>Place your datasets (</w:t>
      </w:r>
      <w:r w:rsidRPr="00B9778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user_behavior.csv</w:t>
      </w:r>
      <w:r w:rsidRPr="00B9778F">
        <w:rPr>
          <w:rFonts w:ascii="Times New Roman" w:eastAsia="Times New Roman" w:hAnsi="Times New Roman" w:cs="Times New Roman"/>
          <w:kern w:val="0"/>
          <w14:ligatures w14:val="none"/>
        </w:rPr>
        <w:t xml:space="preserve">, </w:t>
      </w:r>
      <w:r w:rsidRPr="00B9778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reviews.csv</w:t>
      </w:r>
      <w:r w:rsidRPr="00B9778F">
        <w:rPr>
          <w:rFonts w:ascii="Times New Roman" w:eastAsia="Times New Roman" w:hAnsi="Times New Roman" w:cs="Times New Roman"/>
          <w:kern w:val="0"/>
          <w14:ligatures w14:val="none"/>
        </w:rPr>
        <w:t xml:space="preserve">, </w:t>
      </w:r>
      <w:r w:rsidRPr="00B9778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items.csv</w:t>
      </w:r>
      <w:r w:rsidRPr="00B9778F">
        <w:rPr>
          <w:rFonts w:ascii="Times New Roman" w:eastAsia="Times New Roman" w:hAnsi="Times New Roman" w:cs="Times New Roman"/>
          <w:kern w:val="0"/>
          <w14:ligatures w14:val="none"/>
        </w:rPr>
        <w:t xml:space="preserve">) in the </w:t>
      </w:r>
      <w:r w:rsidRPr="00B9778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data/</w:t>
      </w:r>
      <w:r w:rsidRPr="00B9778F">
        <w:rPr>
          <w:rFonts w:ascii="Times New Roman" w:eastAsia="Times New Roman" w:hAnsi="Times New Roman" w:cs="Times New Roman"/>
          <w:kern w:val="0"/>
          <w14:ligatures w14:val="none"/>
        </w:rPr>
        <w:t xml:space="preserve"> directory. Ensure the format follows:</w:t>
      </w:r>
    </w:p>
    <w:p w14:paraId="0DE1C8EF" w14:textId="77777777" w:rsidR="00B9778F" w:rsidRPr="00B9778F" w:rsidRDefault="00B9778F" w:rsidP="00B9778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B9778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user_behavior.csv</w:t>
      </w:r>
      <w:r w:rsidRPr="00B9778F">
        <w:rPr>
          <w:rFonts w:ascii="Times New Roman" w:eastAsia="Times New Roman" w:hAnsi="Times New Roman" w:cs="Times New Roman"/>
          <w:kern w:val="0"/>
          <w14:ligatures w14:val="none"/>
        </w:rPr>
        <w:t>: contains user IDs and interaction logs.</w:t>
      </w:r>
    </w:p>
    <w:p w14:paraId="29E63E49" w14:textId="77777777" w:rsidR="00B9778F" w:rsidRPr="00B9778F" w:rsidRDefault="00B9778F" w:rsidP="00B9778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B9778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reviews.csv</w:t>
      </w:r>
      <w:r w:rsidRPr="00B9778F">
        <w:rPr>
          <w:rFonts w:ascii="Times New Roman" w:eastAsia="Times New Roman" w:hAnsi="Times New Roman" w:cs="Times New Roman"/>
          <w:kern w:val="0"/>
          <w14:ligatures w14:val="none"/>
        </w:rPr>
        <w:t>: contains user reviews with sentiment-rich text.</w:t>
      </w:r>
    </w:p>
    <w:p w14:paraId="00F0389C" w14:textId="77777777" w:rsidR="00B9778F" w:rsidRPr="00B9778F" w:rsidRDefault="00B9778F" w:rsidP="00B9778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B9778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items.csv</w:t>
      </w:r>
      <w:r w:rsidRPr="00B9778F">
        <w:rPr>
          <w:rFonts w:ascii="Times New Roman" w:eastAsia="Times New Roman" w:hAnsi="Times New Roman" w:cs="Times New Roman"/>
          <w:kern w:val="0"/>
          <w14:ligatures w14:val="none"/>
        </w:rPr>
        <w:t>: contains packaging item details and IDs.</w:t>
      </w:r>
    </w:p>
    <w:p w14:paraId="1AB87418" w14:textId="77777777" w:rsidR="00B9778F" w:rsidRPr="00B9778F" w:rsidRDefault="00B9778F" w:rsidP="00B9778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B9778F">
        <w:rPr>
          <w:rFonts w:ascii="Times New Roman" w:eastAsia="Times New Roman" w:hAnsi="Times New Roman" w:cs="Times New Roman"/>
          <w:kern w:val="0"/>
          <w14:ligatures w14:val="none"/>
        </w:rPr>
        <w:t xml:space="preserve">You may use </w:t>
      </w:r>
      <w:r w:rsidRPr="00B9778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utils/preprocess.py</w:t>
      </w:r>
      <w:r w:rsidRPr="00B9778F">
        <w:rPr>
          <w:rFonts w:ascii="Times New Roman" w:eastAsia="Times New Roman" w:hAnsi="Times New Roman" w:cs="Times New Roman"/>
          <w:kern w:val="0"/>
          <w14:ligatures w14:val="none"/>
        </w:rPr>
        <w:t xml:space="preserve"> to clean and preprocess the raw data.</w:t>
      </w:r>
    </w:p>
    <w:p w14:paraId="314A71C5" w14:textId="77777777" w:rsidR="00B9778F" w:rsidRPr="00B9778F" w:rsidRDefault="00B9778F" w:rsidP="00B9778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B9778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python utils/preprocess.py</w:t>
      </w:r>
    </w:p>
    <w:p w14:paraId="0FFB68A0" w14:textId="77777777" w:rsidR="00B9778F" w:rsidRPr="00B9778F" w:rsidRDefault="00B9778F" w:rsidP="00B9778F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B9778F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 xml:space="preserve">4. </w:t>
      </w:r>
      <w:r w:rsidRPr="00B9778F">
        <w:rPr>
          <w:rFonts w:ascii="Segoe UI Emoji" w:eastAsia="Times New Roman" w:hAnsi="Segoe UI Emoji" w:cs="Segoe UI Emoji"/>
          <w:b/>
          <w:bCs/>
          <w:kern w:val="0"/>
          <w:sz w:val="27"/>
          <w:szCs w:val="27"/>
          <w14:ligatures w14:val="none"/>
        </w:rPr>
        <w:t>🏋️</w:t>
      </w:r>
      <w:r w:rsidRPr="00B9778F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‍♂️ Train the Model</w:t>
      </w:r>
    </w:p>
    <w:p w14:paraId="3AE979FC" w14:textId="77777777" w:rsidR="00B9778F" w:rsidRPr="00B9778F" w:rsidRDefault="00B9778F" w:rsidP="00B9778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B9778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python train.py --model </w:t>
      </w:r>
      <w:proofErr w:type="spellStart"/>
      <w:r w:rsidRPr="00B9778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haer_ubsa</w:t>
      </w:r>
      <w:proofErr w:type="spellEnd"/>
      <w:r w:rsidRPr="00B9778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--epochs 10 --</w:t>
      </w:r>
      <w:proofErr w:type="spellStart"/>
      <w:r w:rsidRPr="00B9778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batch_size</w:t>
      </w:r>
      <w:proofErr w:type="spellEnd"/>
      <w:r w:rsidRPr="00B9778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32</w:t>
      </w:r>
    </w:p>
    <w:p w14:paraId="29F98F0E" w14:textId="77777777" w:rsidR="00B9778F" w:rsidRPr="00B9778F" w:rsidRDefault="00B9778F" w:rsidP="00B9778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B9778F">
        <w:rPr>
          <w:rFonts w:ascii="Times New Roman" w:eastAsia="Times New Roman" w:hAnsi="Times New Roman" w:cs="Times New Roman"/>
          <w:kern w:val="0"/>
          <w14:ligatures w14:val="none"/>
        </w:rPr>
        <w:t>Optional arguments:</w:t>
      </w:r>
    </w:p>
    <w:p w14:paraId="65F1C76D" w14:textId="77777777" w:rsidR="00B9778F" w:rsidRPr="00B9778F" w:rsidRDefault="00B9778F" w:rsidP="00B9778F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B9778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--</w:t>
      </w:r>
      <w:proofErr w:type="spellStart"/>
      <w:r w:rsidRPr="00B9778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lr</w:t>
      </w:r>
      <w:proofErr w:type="spellEnd"/>
      <w:r w:rsidRPr="00B9778F">
        <w:rPr>
          <w:rFonts w:ascii="Times New Roman" w:eastAsia="Times New Roman" w:hAnsi="Times New Roman" w:cs="Times New Roman"/>
          <w:kern w:val="0"/>
          <w14:ligatures w14:val="none"/>
        </w:rPr>
        <w:t xml:space="preserve">: learning rate (default: </w:t>
      </w:r>
      <w:r w:rsidRPr="00B9778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1e-4</w:t>
      </w:r>
      <w:r w:rsidRPr="00B9778F">
        <w:rPr>
          <w:rFonts w:ascii="Times New Roman" w:eastAsia="Times New Roman" w:hAnsi="Times New Roman" w:cs="Times New Roman"/>
          <w:kern w:val="0"/>
          <w14:ligatures w14:val="none"/>
        </w:rPr>
        <w:t>)</w:t>
      </w:r>
    </w:p>
    <w:p w14:paraId="077C9B69" w14:textId="77777777" w:rsidR="00B9778F" w:rsidRPr="00B9778F" w:rsidRDefault="00B9778F" w:rsidP="00B9778F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B9778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--</w:t>
      </w:r>
      <w:proofErr w:type="spellStart"/>
      <w:r w:rsidRPr="00B9778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save_model</w:t>
      </w:r>
      <w:proofErr w:type="spellEnd"/>
      <w:r w:rsidRPr="00B9778F">
        <w:rPr>
          <w:rFonts w:ascii="Times New Roman" w:eastAsia="Times New Roman" w:hAnsi="Times New Roman" w:cs="Times New Roman"/>
          <w:kern w:val="0"/>
          <w14:ligatures w14:val="none"/>
        </w:rPr>
        <w:t>: path to save model checkpoint</w:t>
      </w:r>
    </w:p>
    <w:p w14:paraId="5262B375" w14:textId="77777777" w:rsidR="00B9778F" w:rsidRPr="00B9778F" w:rsidRDefault="00B9778F" w:rsidP="00B9778F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B9778F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5</w:t>
      </w:r>
      <w:proofErr w:type="gramStart"/>
      <w:r w:rsidRPr="00B9778F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 xml:space="preserve">. </w:t>
      </w:r>
      <w:r w:rsidRPr="00B9778F">
        <w:rPr>
          <w:rFonts w:ascii="Segoe UI Emoji" w:eastAsia="Times New Roman" w:hAnsi="Segoe UI Emoji" w:cs="Segoe UI Emoji"/>
          <w:b/>
          <w:bCs/>
          <w:kern w:val="0"/>
          <w:sz w:val="27"/>
          <w:szCs w:val="27"/>
          <w14:ligatures w14:val="none"/>
        </w:rPr>
        <w:t>📊</w:t>
      </w:r>
      <w:r w:rsidRPr="00B9778F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 xml:space="preserve"> Evaluate</w:t>
      </w:r>
      <w:proofErr w:type="gramEnd"/>
      <w:r w:rsidRPr="00B9778F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 xml:space="preserve"> the Model</w:t>
      </w:r>
    </w:p>
    <w:p w14:paraId="2F8B5EB4" w14:textId="77777777" w:rsidR="00B9778F" w:rsidRPr="00B9778F" w:rsidRDefault="00B9778F" w:rsidP="00B9778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B9778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python evaluate.py --</w:t>
      </w:r>
      <w:proofErr w:type="spellStart"/>
      <w:r w:rsidRPr="00B9778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model_checkpoint</w:t>
      </w:r>
      <w:proofErr w:type="spellEnd"/>
      <w:r w:rsidRPr="00B9778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</w:t>
      </w:r>
      <w:proofErr w:type="spellStart"/>
      <w:r w:rsidRPr="00B9778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saved_model.pth</w:t>
      </w:r>
      <w:proofErr w:type="spellEnd"/>
    </w:p>
    <w:p w14:paraId="10BCF902" w14:textId="77777777" w:rsidR="00B9778F" w:rsidRPr="00B9778F" w:rsidRDefault="00B9778F" w:rsidP="00B9778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B9778F">
        <w:rPr>
          <w:rFonts w:ascii="Times New Roman" w:eastAsia="Times New Roman" w:hAnsi="Times New Roman" w:cs="Times New Roman"/>
          <w:kern w:val="0"/>
          <w14:ligatures w14:val="none"/>
        </w:rPr>
        <w:t xml:space="preserve">This will compute </w:t>
      </w:r>
      <w:r w:rsidRPr="00B9778F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MAE</w:t>
      </w:r>
      <w:r w:rsidRPr="00B9778F">
        <w:rPr>
          <w:rFonts w:ascii="Times New Roman" w:eastAsia="Times New Roman" w:hAnsi="Times New Roman" w:cs="Times New Roman"/>
          <w:kern w:val="0"/>
          <w14:ligatures w14:val="none"/>
        </w:rPr>
        <w:t xml:space="preserve">, </w:t>
      </w:r>
      <w:r w:rsidRPr="00B9778F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RMSE</w:t>
      </w:r>
      <w:r w:rsidRPr="00B9778F">
        <w:rPr>
          <w:rFonts w:ascii="Times New Roman" w:eastAsia="Times New Roman" w:hAnsi="Times New Roman" w:cs="Times New Roman"/>
          <w:kern w:val="0"/>
          <w14:ligatures w14:val="none"/>
        </w:rPr>
        <w:t>, and other metrics on the test set.</w:t>
      </w:r>
    </w:p>
    <w:p w14:paraId="3CA97E7E" w14:textId="77777777" w:rsidR="00B9778F" w:rsidRPr="00B9778F" w:rsidRDefault="00B9778F" w:rsidP="00B9778F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B9778F">
        <w:rPr>
          <w:rFonts w:ascii="Times New Roman" w:eastAsia="Times New Roman" w:hAnsi="Times New Roman" w:cs="Times New Roman"/>
          <w:kern w:val="0"/>
          <w14:ligatures w14:val="none"/>
        </w:rPr>
        <w:pict w14:anchorId="52D6BEA3">
          <v:rect id="_x0000_i1029" style="width:0;height:1.5pt" o:hralign="center" o:hrstd="t" o:hr="t" fillcolor="#a0a0a0" stroked="f"/>
        </w:pict>
      </w:r>
    </w:p>
    <w:p w14:paraId="4D668D87" w14:textId="77777777" w:rsidR="00B9778F" w:rsidRPr="00B9778F" w:rsidRDefault="00B9778F" w:rsidP="00B9778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B9778F">
        <w:rPr>
          <w:rFonts w:ascii="Segoe UI Emoji" w:eastAsia="Times New Roman" w:hAnsi="Segoe UI Emoji" w:cs="Segoe UI Emoji"/>
          <w:b/>
          <w:bCs/>
          <w:kern w:val="0"/>
          <w:sz w:val="36"/>
          <w:szCs w:val="36"/>
          <w14:ligatures w14:val="none"/>
        </w:rPr>
        <w:lastRenderedPageBreak/>
        <w:t>🧠</w:t>
      </w:r>
      <w:r w:rsidRPr="00B9778F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 xml:space="preserve"> Model Architecture Summary</w:t>
      </w:r>
    </w:p>
    <w:p w14:paraId="72504124" w14:textId="77777777" w:rsidR="00B9778F" w:rsidRPr="00B9778F" w:rsidRDefault="00B9778F" w:rsidP="00B9778F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B9778F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Input</w:t>
      </w:r>
      <w:r w:rsidRPr="00B9778F">
        <w:rPr>
          <w:rFonts w:ascii="Times New Roman" w:eastAsia="Times New Roman" w:hAnsi="Times New Roman" w:cs="Times New Roman"/>
          <w:kern w:val="0"/>
          <w14:ligatures w14:val="none"/>
        </w:rPr>
        <w:t>: User behavior logs and comment text</w:t>
      </w:r>
    </w:p>
    <w:p w14:paraId="0BDFFEC3" w14:textId="77777777" w:rsidR="00B9778F" w:rsidRPr="00B9778F" w:rsidRDefault="00B9778F" w:rsidP="00B9778F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B9778F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Text Encoding</w:t>
      </w:r>
      <w:r w:rsidRPr="00B9778F">
        <w:rPr>
          <w:rFonts w:ascii="Times New Roman" w:eastAsia="Times New Roman" w:hAnsi="Times New Roman" w:cs="Times New Roman"/>
          <w:kern w:val="0"/>
          <w14:ligatures w14:val="none"/>
        </w:rPr>
        <w:t xml:space="preserve">: BERT + </w:t>
      </w:r>
      <w:proofErr w:type="spellStart"/>
      <w:r w:rsidRPr="00B9778F">
        <w:rPr>
          <w:rFonts w:ascii="Times New Roman" w:eastAsia="Times New Roman" w:hAnsi="Times New Roman" w:cs="Times New Roman"/>
          <w:kern w:val="0"/>
          <w14:ligatures w14:val="none"/>
        </w:rPr>
        <w:t>BiRNN</w:t>
      </w:r>
      <w:proofErr w:type="spellEnd"/>
      <w:r w:rsidRPr="00B9778F">
        <w:rPr>
          <w:rFonts w:ascii="Times New Roman" w:eastAsia="Times New Roman" w:hAnsi="Times New Roman" w:cs="Times New Roman"/>
          <w:kern w:val="0"/>
          <w14:ligatures w14:val="none"/>
        </w:rPr>
        <w:t xml:space="preserve"> for emotional sentiment features</w:t>
      </w:r>
    </w:p>
    <w:p w14:paraId="2B3D3BE8" w14:textId="77777777" w:rsidR="00B9778F" w:rsidRPr="00B9778F" w:rsidRDefault="00B9778F" w:rsidP="00B9778F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B9778F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Deep Feature Extraction</w:t>
      </w:r>
      <w:r w:rsidRPr="00B9778F">
        <w:rPr>
          <w:rFonts w:ascii="Times New Roman" w:eastAsia="Times New Roman" w:hAnsi="Times New Roman" w:cs="Times New Roman"/>
          <w:kern w:val="0"/>
          <w14:ligatures w14:val="none"/>
        </w:rPr>
        <w:t>: CNN + Self-Attention</w:t>
      </w:r>
    </w:p>
    <w:p w14:paraId="67300E8B" w14:textId="77777777" w:rsidR="00B9778F" w:rsidRPr="00B9778F" w:rsidRDefault="00B9778F" w:rsidP="00B9778F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B9778F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Fusion Layer</w:t>
      </w:r>
      <w:r w:rsidRPr="00B9778F">
        <w:rPr>
          <w:rFonts w:ascii="Times New Roman" w:eastAsia="Times New Roman" w:hAnsi="Times New Roman" w:cs="Times New Roman"/>
          <w:kern w:val="0"/>
          <w14:ligatures w14:val="none"/>
        </w:rPr>
        <w:t>: MLP combining shallow and deep features</w:t>
      </w:r>
    </w:p>
    <w:p w14:paraId="39AACD7A" w14:textId="77777777" w:rsidR="00B9778F" w:rsidRPr="00B9778F" w:rsidRDefault="00B9778F" w:rsidP="00B9778F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B9778F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Output</w:t>
      </w:r>
      <w:r w:rsidRPr="00B9778F">
        <w:rPr>
          <w:rFonts w:ascii="Times New Roman" w:eastAsia="Times New Roman" w:hAnsi="Times New Roman" w:cs="Times New Roman"/>
          <w:kern w:val="0"/>
          <w14:ligatures w14:val="none"/>
        </w:rPr>
        <w:t>: Predicted user rating for packaging style</w:t>
      </w:r>
    </w:p>
    <w:p w14:paraId="68999922" w14:textId="77777777" w:rsidR="00B9778F" w:rsidRPr="00B9778F" w:rsidRDefault="00B9778F" w:rsidP="00B9778F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B9778F">
        <w:rPr>
          <w:rFonts w:ascii="Times New Roman" w:eastAsia="Times New Roman" w:hAnsi="Times New Roman" w:cs="Times New Roman"/>
          <w:kern w:val="0"/>
          <w14:ligatures w14:val="none"/>
        </w:rPr>
        <w:pict w14:anchorId="135C5AB2">
          <v:rect id="_x0000_i1030" style="width:0;height:1.5pt" o:hralign="center" o:hrstd="t" o:hr="t" fillcolor="#a0a0a0" stroked="f"/>
        </w:pict>
      </w:r>
    </w:p>
    <w:p w14:paraId="6794A90E" w14:textId="77777777" w:rsidR="00B9778F" w:rsidRPr="00B9778F" w:rsidRDefault="00B9778F" w:rsidP="00B9778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B9778F">
        <w:rPr>
          <w:rFonts w:ascii="Segoe UI Emoji" w:eastAsia="Times New Roman" w:hAnsi="Segoe UI Emoji" w:cs="Segoe UI Emoji"/>
          <w:b/>
          <w:bCs/>
          <w:kern w:val="0"/>
          <w:sz w:val="36"/>
          <w:szCs w:val="36"/>
          <w14:ligatures w14:val="none"/>
        </w:rPr>
        <w:t>📈</w:t>
      </w:r>
      <w:r w:rsidRPr="00B9778F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 xml:space="preserve"> Experimental Results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89"/>
        <w:gridCol w:w="620"/>
        <w:gridCol w:w="769"/>
      </w:tblGrid>
      <w:tr w:rsidR="00B9778F" w:rsidRPr="00B9778F" w14:paraId="3D97A77D" w14:textId="77777777" w:rsidTr="00B9778F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4D267A04" w14:textId="77777777" w:rsidR="00B9778F" w:rsidRPr="00B9778F" w:rsidRDefault="00B9778F" w:rsidP="00B977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</w:pPr>
            <w:r w:rsidRPr="00B9778F"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  <w:t>Model</w:t>
            </w:r>
          </w:p>
        </w:tc>
        <w:tc>
          <w:tcPr>
            <w:tcW w:w="0" w:type="auto"/>
            <w:vAlign w:val="center"/>
            <w:hideMark/>
          </w:tcPr>
          <w:p w14:paraId="5823D5ED" w14:textId="77777777" w:rsidR="00B9778F" w:rsidRPr="00B9778F" w:rsidRDefault="00B9778F" w:rsidP="00B977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</w:pPr>
            <w:r w:rsidRPr="00B9778F"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  <w:t>MAE</w:t>
            </w:r>
          </w:p>
        </w:tc>
        <w:tc>
          <w:tcPr>
            <w:tcW w:w="0" w:type="auto"/>
            <w:vAlign w:val="center"/>
            <w:hideMark/>
          </w:tcPr>
          <w:p w14:paraId="71D2C334" w14:textId="77777777" w:rsidR="00B9778F" w:rsidRPr="00B9778F" w:rsidRDefault="00B9778F" w:rsidP="00B977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</w:pPr>
            <w:r w:rsidRPr="00B9778F"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  <w:t>RMSE</w:t>
            </w:r>
          </w:p>
        </w:tc>
      </w:tr>
      <w:tr w:rsidR="00B9778F" w:rsidRPr="00B9778F" w14:paraId="5AE5EECD" w14:textId="77777777" w:rsidTr="00B9778F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E013B27" w14:textId="77777777" w:rsidR="00B9778F" w:rsidRPr="00B9778F" w:rsidRDefault="00B9778F" w:rsidP="00B9778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B9778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Baseline A</w:t>
            </w:r>
          </w:p>
        </w:tc>
        <w:tc>
          <w:tcPr>
            <w:tcW w:w="0" w:type="auto"/>
            <w:vAlign w:val="center"/>
            <w:hideMark/>
          </w:tcPr>
          <w:p w14:paraId="104731B8" w14:textId="77777777" w:rsidR="00B9778F" w:rsidRPr="00B9778F" w:rsidRDefault="00B9778F" w:rsidP="00B9778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B9778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642</w:t>
            </w:r>
          </w:p>
        </w:tc>
        <w:tc>
          <w:tcPr>
            <w:tcW w:w="0" w:type="auto"/>
            <w:vAlign w:val="center"/>
            <w:hideMark/>
          </w:tcPr>
          <w:p w14:paraId="164B1EB6" w14:textId="77777777" w:rsidR="00B9778F" w:rsidRPr="00B9778F" w:rsidRDefault="00B9778F" w:rsidP="00B9778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B9778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811</w:t>
            </w:r>
          </w:p>
        </w:tc>
      </w:tr>
      <w:tr w:rsidR="00B9778F" w:rsidRPr="00B9778F" w14:paraId="1380C9B3" w14:textId="77777777" w:rsidTr="00B9778F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20721A3" w14:textId="77777777" w:rsidR="00B9778F" w:rsidRPr="00B9778F" w:rsidRDefault="00B9778F" w:rsidP="00B9778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B9778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Baseline B</w:t>
            </w:r>
          </w:p>
        </w:tc>
        <w:tc>
          <w:tcPr>
            <w:tcW w:w="0" w:type="auto"/>
            <w:vAlign w:val="center"/>
            <w:hideMark/>
          </w:tcPr>
          <w:p w14:paraId="26A24B06" w14:textId="77777777" w:rsidR="00B9778F" w:rsidRPr="00B9778F" w:rsidRDefault="00B9778F" w:rsidP="00B9778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B9778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628</w:t>
            </w:r>
          </w:p>
        </w:tc>
        <w:tc>
          <w:tcPr>
            <w:tcW w:w="0" w:type="auto"/>
            <w:vAlign w:val="center"/>
            <w:hideMark/>
          </w:tcPr>
          <w:p w14:paraId="3B24F2BB" w14:textId="77777777" w:rsidR="00B9778F" w:rsidRPr="00B9778F" w:rsidRDefault="00B9778F" w:rsidP="00B9778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B9778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793</w:t>
            </w:r>
          </w:p>
        </w:tc>
      </w:tr>
      <w:tr w:rsidR="00B9778F" w:rsidRPr="00B9778F" w14:paraId="02C6DBFB" w14:textId="77777777" w:rsidTr="00B9778F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EC6A2BB" w14:textId="77777777" w:rsidR="00B9778F" w:rsidRPr="00B9778F" w:rsidRDefault="00B9778F" w:rsidP="00B9778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B9778F"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  <w:t>HAER-UBSA</w:t>
            </w:r>
          </w:p>
        </w:tc>
        <w:tc>
          <w:tcPr>
            <w:tcW w:w="0" w:type="auto"/>
            <w:vAlign w:val="center"/>
            <w:hideMark/>
          </w:tcPr>
          <w:p w14:paraId="355DBD72" w14:textId="77777777" w:rsidR="00B9778F" w:rsidRPr="00B9778F" w:rsidRDefault="00B9778F" w:rsidP="00B9778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B9778F"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  <w:t>0.575</w:t>
            </w:r>
          </w:p>
        </w:tc>
        <w:tc>
          <w:tcPr>
            <w:tcW w:w="0" w:type="auto"/>
            <w:vAlign w:val="center"/>
            <w:hideMark/>
          </w:tcPr>
          <w:p w14:paraId="68398C43" w14:textId="77777777" w:rsidR="00B9778F" w:rsidRPr="00B9778F" w:rsidRDefault="00B9778F" w:rsidP="00B9778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B9778F"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  <w:t>0.713</w:t>
            </w:r>
          </w:p>
        </w:tc>
      </w:tr>
    </w:tbl>
    <w:p w14:paraId="21F1E668" w14:textId="77777777" w:rsidR="00B9778F" w:rsidRPr="00B9778F" w:rsidRDefault="00B9778F" w:rsidP="00B9778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B9778F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Improvement</w:t>
      </w:r>
      <w:r w:rsidRPr="00B9778F">
        <w:rPr>
          <w:rFonts w:ascii="Times New Roman" w:eastAsia="Times New Roman" w:hAnsi="Times New Roman" w:cs="Times New Roman"/>
          <w:kern w:val="0"/>
          <w14:ligatures w14:val="none"/>
        </w:rPr>
        <w:t>:</w:t>
      </w:r>
    </w:p>
    <w:p w14:paraId="5820DC6E" w14:textId="77777777" w:rsidR="00B9778F" w:rsidRPr="00B9778F" w:rsidRDefault="00B9778F" w:rsidP="00B9778F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B9778F">
        <w:rPr>
          <w:rFonts w:ascii="Times New Roman" w:eastAsia="Times New Roman" w:hAnsi="Times New Roman" w:cs="Times New Roman"/>
          <w:kern w:val="0"/>
          <w14:ligatures w14:val="none"/>
        </w:rPr>
        <w:t>MAE: +10.34%</w:t>
      </w:r>
    </w:p>
    <w:p w14:paraId="7FB53EB9" w14:textId="77777777" w:rsidR="00B9778F" w:rsidRPr="00B9778F" w:rsidRDefault="00B9778F" w:rsidP="00B9778F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B9778F">
        <w:rPr>
          <w:rFonts w:ascii="Times New Roman" w:eastAsia="Times New Roman" w:hAnsi="Times New Roman" w:cs="Times New Roman"/>
          <w:kern w:val="0"/>
          <w14:ligatures w14:val="none"/>
        </w:rPr>
        <w:t>RMSE: +10.00%</w:t>
      </w:r>
    </w:p>
    <w:p w14:paraId="67344C72" w14:textId="77777777" w:rsidR="00B9778F" w:rsidRPr="00B9778F" w:rsidRDefault="00B9778F" w:rsidP="00B9778F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B9778F">
        <w:rPr>
          <w:rFonts w:ascii="Times New Roman" w:eastAsia="Times New Roman" w:hAnsi="Times New Roman" w:cs="Times New Roman"/>
          <w:kern w:val="0"/>
          <w14:ligatures w14:val="none"/>
        </w:rPr>
        <w:pict w14:anchorId="59100C38">
          <v:rect id="_x0000_i1031" style="width:0;height:1.5pt" o:hralign="center" o:hrstd="t" o:hr="t" fillcolor="#a0a0a0" stroked="f"/>
        </w:pict>
      </w:r>
    </w:p>
    <w:p w14:paraId="5C659A63" w14:textId="77777777" w:rsidR="00B9778F" w:rsidRPr="00B9778F" w:rsidRDefault="00B9778F" w:rsidP="00B9778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B9778F">
        <w:rPr>
          <w:rFonts w:ascii="Segoe UI Emoji" w:eastAsia="Times New Roman" w:hAnsi="Segoe UI Emoji" w:cs="Segoe UI Emoji"/>
          <w:b/>
          <w:bCs/>
          <w:kern w:val="0"/>
          <w:sz w:val="36"/>
          <w:szCs w:val="36"/>
          <w14:ligatures w14:val="none"/>
        </w:rPr>
        <w:t>📌</w:t>
      </w:r>
      <w:r w:rsidRPr="00B9778F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 xml:space="preserve"> Citation</w:t>
      </w:r>
    </w:p>
    <w:p w14:paraId="40E0B429" w14:textId="77777777" w:rsidR="00B9778F" w:rsidRPr="00B9778F" w:rsidRDefault="00B9778F" w:rsidP="00B9778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B9778F">
        <w:rPr>
          <w:rFonts w:ascii="Times New Roman" w:eastAsia="Times New Roman" w:hAnsi="Times New Roman" w:cs="Times New Roman"/>
          <w:kern w:val="0"/>
          <w14:ligatures w14:val="none"/>
        </w:rPr>
        <w:t>If you use this code or model in your research, please cite:</w:t>
      </w:r>
    </w:p>
    <w:p w14:paraId="076C6DD4" w14:textId="77777777" w:rsidR="00B9778F" w:rsidRPr="00B9778F" w:rsidRDefault="00B9778F" w:rsidP="00B9778F">
      <w:pPr>
        <w:spacing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B9778F">
        <w:rPr>
          <w:rFonts w:ascii="Times New Roman" w:eastAsia="Times New Roman" w:hAnsi="Times New Roman" w:cs="Times New Roman"/>
          <w:i/>
          <w:iCs/>
          <w:kern w:val="0"/>
          <w14:ligatures w14:val="none"/>
        </w:rPr>
        <w:t>Design of Packaging Style Recommendation System Based on User Behavior Analysis and Emotional Feature Extraction</w:t>
      </w:r>
      <w:r w:rsidRPr="00B9778F">
        <w:rPr>
          <w:rFonts w:ascii="Times New Roman" w:eastAsia="Times New Roman" w:hAnsi="Times New Roman" w:cs="Times New Roman"/>
          <w:kern w:val="0"/>
          <w14:ligatures w14:val="none"/>
        </w:rPr>
        <w:t>, 2025.</w:t>
      </w:r>
    </w:p>
    <w:p w14:paraId="13C73A63" w14:textId="77777777" w:rsidR="00B8205C" w:rsidRDefault="00B8205C"/>
    <w:sectPr w:rsidR="00B8205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D34A12"/>
    <w:multiLevelType w:val="multilevel"/>
    <w:tmpl w:val="A8C28B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D906205"/>
    <w:multiLevelType w:val="multilevel"/>
    <w:tmpl w:val="4B904E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002181A"/>
    <w:multiLevelType w:val="multilevel"/>
    <w:tmpl w:val="A5CC18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0CF5102"/>
    <w:multiLevelType w:val="multilevel"/>
    <w:tmpl w:val="DE98ED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6D13021"/>
    <w:multiLevelType w:val="multilevel"/>
    <w:tmpl w:val="37EA70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711764017">
    <w:abstractNumId w:val="0"/>
  </w:num>
  <w:num w:numId="2" w16cid:durableId="1327318698">
    <w:abstractNumId w:val="1"/>
  </w:num>
  <w:num w:numId="3" w16cid:durableId="1222867358">
    <w:abstractNumId w:val="2"/>
  </w:num>
  <w:num w:numId="4" w16cid:durableId="1646279091">
    <w:abstractNumId w:val="4"/>
  </w:num>
  <w:num w:numId="5" w16cid:durableId="71185231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DAysDAyMzMxtzQwMzBW0lEKTi0uzszPAykwrAUAqjAariwAAAA="/>
  </w:docVars>
  <w:rsids>
    <w:rsidRoot w:val="00B9778F"/>
    <w:rsid w:val="00872B3C"/>
    <w:rsid w:val="00B8205C"/>
    <w:rsid w:val="00B9778F"/>
    <w:rsid w:val="00E73FAA"/>
    <w:rsid w:val="00F812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D85424"/>
  <w15:chartTrackingRefBased/>
  <w15:docId w15:val="{4988B442-E967-4D05-B083-EC73B26F65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9778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9778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9778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9778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9778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9778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9778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9778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9778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9778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B9778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B9778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9778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9778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9778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9778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9778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9778F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9778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9778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9778F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9778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9778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9778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9778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9778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9778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9778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9778F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B9778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HTMLCode">
    <w:name w:val="HTML Code"/>
    <w:basedOn w:val="DefaultParagraphFont"/>
    <w:uiPriority w:val="99"/>
    <w:semiHidden/>
    <w:unhideWhenUsed/>
    <w:rsid w:val="00B9778F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B9778F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9778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9778F"/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styleId="Emphasis">
    <w:name w:val="Emphasis"/>
    <w:basedOn w:val="DefaultParagraphFont"/>
    <w:uiPriority w:val="20"/>
    <w:qFormat/>
    <w:rsid w:val="00B9778F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61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83877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470</Words>
  <Characters>2683</Characters>
  <Application>Microsoft Office Word</Application>
  <DocSecurity>0</DocSecurity>
  <Lines>22</Lines>
  <Paragraphs>6</Paragraphs>
  <ScaleCrop>false</ScaleCrop>
  <Company/>
  <LinksUpToDate>false</LinksUpToDate>
  <CharactersWithSpaces>3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revision>1</cp:revision>
  <dcterms:created xsi:type="dcterms:W3CDTF">2025-04-04T02:44:00Z</dcterms:created>
  <dcterms:modified xsi:type="dcterms:W3CDTF">2025-04-04T02:46:00Z</dcterms:modified>
</cp:coreProperties>
</file>